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6ba9f9d3712b8d08f0a8ef4f5c1dc72a3d7d8d"/>
      <w:r>
        <w:rPr>
          <w:b/>
        </w:rPr>
        <w:t xml:space="preserve">ПРОТОКОЛ ПРО РЕЗУЛЬТАТИ ЕЛЕКТРОННОГО АУКЦІОНУ № LLE001-UA-20240425-232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302595-2504-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6.05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оренду нерухомого майна за адресою: м. Одеса, вул. Ільфа і Петрова, 25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ї будівлі та споруди загальноосвітньої школи № 55, а саме: нежитлове приміщення першого поверху площею 147,7 кв.м, від загальної площі 10472,9 кв.м, що розташоване за адресою: м. Одеса, вул. Ільфа і Петрова, 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47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40,00 грн, у т.ч. ПДВ</w:t>
      </w:r>
      <w:r>
        <w:t xml:space="preserve"> </w:t>
      </w:r>
      <w:r>
        <w:t xml:space="preserve">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361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3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8201720355239012083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8201720355239012083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8201720355239012083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78201720355289012020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7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7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8201720355239012083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4,00 грн (вісімдесят чотири гривні 00 копійок), у т.ч. ПДВ</w:t>
      </w:r>
      <w:r>
        <w:t xml:space="preserve"> </w:t>
      </w:r>
      <w:r>
        <w:t xml:space="preserve">1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2 277,78 грн (двадцять дві тисячі двісті сімдесят сім гривень 7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40,00 грн, у т.ч. ПДВ</w:t>
      </w:r>
      <w:r>
        <w:t xml:space="preserve"> </w:t>
      </w:r>
      <w:r>
        <w:t xml:space="preserve">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5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КОМУНАЛЬНОЇ ВЛАСНОСТІ ОДЕ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6T22:57:20Z</dcterms:created>
  <dcterms:modified xsi:type="dcterms:W3CDTF">2024-06-16T22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